
<file path=[Content_Types].xml><?xml version="1.0" encoding="utf-8"?>
<Types xmlns="http://schemas.openxmlformats.org/package/2006/content-types">
  <Default Extension="bin" ContentType="image/unknown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8715D" w14:textId="13E71925" w:rsidR="007E3B99" w:rsidRDefault="00747907" w:rsidP="00A338F8">
      <w:pPr>
        <w:pStyle w:val="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A5041E">
        <w:rPr>
          <w:noProof/>
        </w:rPr>
        <w:t>Mouse In The Kitchen</w:t>
      </w:r>
    </w:p>
    <w:p w14:paraId="183DBE6B" w14:textId="39894ECB" w:rsidR="00A338F8" w:rsidRPr="00A338F8" w:rsidRDefault="00A5041E" w:rsidP="00A338F8">
      <w:pPr>
        <w:jc w:val="center"/>
      </w:pPr>
      <w:r>
        <w:rPr>
          <w:noProof/>
        </w:rPr>
        <w:drawing>
          <wp:inline distT="0" distB="0" distL="0" distR="0" wp14:anchorId="63A09FB4" wp14:editId="0E9F2943">
            <wp:extent cx="1471273" cy="162213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rtoon-mouse-holding-slice-cheese_29190-7223.av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339" cy="163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8CA3" w14:textId="6B08AFDC" w:rsidR="003A1C39" w:rsidRPr="00A5041E" w:rsidRDefault="00A5041E" w:rsidP="003A1C39">
      <w:pPr>
        <w:pStyle w:val="Index"/>
        <w:rPr>
          <w:i/>
          <w:iCs/>
        </w:rPr>
      </w:pPr>
      <w:r>
        <w:rPr>
          <w:i/>
          <w:iCs/>
        </w:rPr>
        <w:t>A hungry</w:t>
      </w:r>
      <w:r w:rsidR="00E11202">
        <w:rPr>
          <w:i/>
          <w:iCs/>
        </w:rPr>
        <w:t xml:space="preserve"> little</w:t>
      </w:r>
      <w:r>
        <w:rPr>
          <w:i/>
          <w:iCs/>
        </w:rPr>
        <w:t xml:space="preserve"> </w:t>
      </w:r>
      <w:r w:rsidR="00E11202">
        <w:rPr>
          <w:i/>
          <w:iCs/>
        </w:rPr>
        <w:t xml:space="preserve">mouse is living in an old </w:t>
      </w:r>
      <w:r>
        <w:rPr>
          <w:i/>
          <w:iCs/>
        </w:rPr>
        <w:t>suburbs house</w:t>
      </w:r>
      <w:r w:rsidR="003A1C39" w:rsidRPr="00A338F8">
        <w:rPr>
          <w:i/>
          <w:iCs/>
        </w:rPr>
        <w:t>.</w:t>
      </w:r>
      <w:r>
        <w:rPr>
          <w:i/>
          <w:iCs/>
        </w:rPr>
        <w:t xml:space="preserve"> It walks around the </w:t>
      </w:r>
      <w:r w:rsidR="00E11202">
        <w:rPr>
          <w:i/>
          <w:iCs/>
        </w:rPr>
        <w:t xml:space="preserve">kitchen </w:t>
      </w:r>
      <w:r>
        <w:rPr>
          <w:i/>
          <w:iCs/>
        </w:rPr>
        <w:t>cupboard every night and eats all the cheese. A lazy plump cat is guarding the kitchen, so the mouse should not walk out of the cupboard area.</w:t>
      </w:r>
    </w:p>
    <w:p w14:paraId="4634F272" w14:textId="755F64D5" w:rsidR="00C62E87" w:rsidRDefault="00E11202" w:rsidP="003A1C39">
      <w:pPr>
        <w:pStyle w:val="Index"/>
      </w:pPr>
      <w:r>
        <w:t>In the beginning</w:t>
      </w:r>
      <w:r w:rsidR="00DA5FB3">
        <w:t xml:space="preserve">, </w:t>
      </w:r>
      <w:r w:rsidR="00530BB5">
        <w:t xml:space="preserve">you will be given </w:t>
      </w:r>
      <w:r w:rsidR="00530BB5">
        <w:rPr>
          <w:b/>
        </w:rPr>
        <w:t>N</w:t>
      </w:r>
      <w:r w:rsidR="00530BB5">
        <w:t xml:space="preserve"> and </w:t>
      </w:r>
      <w:r w:rsidR="00530BB5">
        <w:rPr>
          <w:b/>
        </w:rPr>
        <w:t>M</w:t>
      </w:r>
      <w:r w:rsidR="00530BB5">
        <w:t xml:space="preserve"> – </w:t>
      </w:r>
      <w:r w:rsidR="00530BB5">
        <w:rPr>
          <w:b/>
        </w:rPr>
        <w:t>integers</w:t>
      </w:r>
      <w:r w:rsidR="00675760">
        <w:rPr>
          <w:b/>
        </w:rPr>
        <w:t xml:space="preserve">, separated by </w:t>
      </w:r>
      <w:r w:rsidR="00440B26">
        <w:rPr>
          <w:b/>
        </w:rPr>
        <w:t xml:space="preserve">a </w:t>
      </w:r>
      <w:r w:rsidR="00675760">
        <w:rPr>
          <w:b/>
        </w:rPr>
        <w:t xml:space="preserve">comma </w:t>
      </w:r>
      <w:r w:rsidR="00440B26">
        <w:rPr>
          <w:b/>
        </w:rPr>
        <w:t xml:space="preserve">- </w:t>
      </w:r>
      <w:r w:rsidR="00440B26" w:rsidRPr="00747907">
        <w:rPr>
          <w:rFonts w:ascii="Consolas" w:hAnsi="Consolas"/>
          <w:b/>
        </w:rPr>
        <w:t>"</w:t>
      </w:r>
      <w:r w:rsidR="00440B26">
        <w:rPr>
          <w:rFonts w:ascii="Consolas" w:hAnsi="Consolas"/>
          <w:b/>
          <w:bCs/>
        </w:rPr>
        <w:t>,</w:t>
      </w:r>
      <w:r w:rsidR="00440B26" w:rsidRPr="00747907">
        <w:rPr>
          <w:rFonts w:ascii="Consolas" w:hAnsi="Consolas"/>
          <w:b/>
        </w:rPr>
        <w:t>"</w:t>
      </w:r>
      <w:r w:rsidR="00530BB5">
        <w:t xml:space="preserve">, indicating the </w:t>
      </w:r>
      <w:r w:rsidR="00530BB5">
        <w:rPr>
          <w:b/>
        </w:rPr>
        <w:t>cupboard’s area dimensions</w:t>
      </w:r>
      <w:r w:rsidR="005B1362">
        <w:rPr>
          <w:b/>
        </w:rPr>
        <w:t>.</w:t>
      </w:r>
      <w:r w:rsidR="00530BB5" w:rsidRPr="00530BB5">
        <w:rPr>
          <w:noProof/>
        </w:rPr>
        <w:t xml:space="preserve"> </w:t>
      </w:r>
      <w:r w:rsidR="00530BB5">
        <w:rPr>
          <w:noProof/>
        </w:rPr>
        <w:t xml:space="preserve">On the next </w:t>
      </w:r>
      <w:r w:rsidR="00530BB5">
        <w:rPr>
          <w:b/>
          <w:noProof/>
        </w:rPr>
        <w:t>N</w:t>
      </w:r>
      <w:r w:rsidR="00530BB5">
        <w:rPr>
          <w:noProof/>
        </w:rPr>
        <w:t xml:space="preserve"> lines, you will receive</w:t>
      </w:r>
      <w:r w:rsidR="00675760">
        <w:rPr>
          <w:noProof/>
        </w:rPr>
        <w:t xml:space="preserve"> strings, representing</w:t>
      </w:r>
      <w:r w:rsidR="00530BB5">
        <w:rPr>
          <w:noProof/>
        </w:rPr>
        <w:t xml:space="preserve"> the </w:t>
      </w:r>
      <w:r w:rsidR="00530BB5">
        <w:rPr>
          <w:b/>
          <w:noProof/>
        </w:rPr>
        <w:t>rows</w:t>
      </w:r>
      <w:r w:rsidR="00530BB5">
        <w:rPr>
          <w:noProof/>
        </w:rPr>
        <w:t xml:space="preserve"> of the area, with </w:t>
      </w:r>
      <w:r w:rsidR="00530BB5" w:rsidRPr="00D17CDF">
        <w:rPr>
          <w:b/>
          <w:noProof/>
        </w:rPr>
        <w:t>M</w:t>
      </w:r>
      <w:r w:rsidR="00530BB5">
        <w:rPr>
          <w:noProof/>
        </w:rPr>
        <w:t xml:space="preserve"> columns.</w:t>
      </w:r>
    </w:p>
    <w:p w14:paraId="0DEE7EA5" w14:textId="2E300044" w:rsidR="00B952E7" w:rsidRDefault="00B952E7" w:rsidP="003A1C39">
      <w:pPr>
        <w:pStyle w:val="Index"/>
        <w:rPr>
          <w:rFonts w:cstheme="minorHAnsi"/>
          <w:bCs/>
        </w:rPr>
      </w:pPr>
      <w:r>
        <w:rPr>
          <w:rFonts w:cstheme="minorHAnsi"/>
          <w:bCs/>
        </w:rPr>
        <w:t xml:space="preserve">After that, on each line, </w:t>
      </w:r>
      <w:r w:rsidRPr="00DB74EC">
        <w:rPr>
          <w:rFonts w:cstheme="minorHAnsi"/>
          <w:b/>
          <w:bCs/>
        </w:rPr>
        <w:t>until</w:t>
      </w:r>
      <w:r>
        <w:rPr>
          <w:rFonts w:cstheme="minorHAnsi"/>
          <w:bCs/>
        </w:rPr>
        <w:t xml:space="preserve"> the command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danger"</w:t>
      </w:r>
      <w:r w:rsidRPr="00B952E7">
        <w:rPr>
          <w:rFonts w:cstheme="minorHAnsi"/>
          <w:bCs/>
        </w:rPr>
        <w:t xml:space="preserve"> </w:t>
      </w:r>
      <w:r w:rsidR="00085CE0">
        <w:rPr>
          <w:rFonts w:cstheme="minorHAnsi"/>
          <w:bCs/>
        </w:rPr>
        <w:t>appears as an input string</w:t>
      </w:r>
      <w:r>
        <w:rPr>
          <w:rFonts w:cstheme="minorHAnsi"/>
          <w:bCs/>
        </w:rPr>
        <w:t xml:space="preserve">, </w:t>
      </w:r>
      <w:r w:rsidR="00085CE0">
        <w:rPr>
          <w:rFonts w:cstheme="minorHAnsi"/>
          <w:bCs/>
        </w:rPr>
        <w:t xml:space="preserve">you will receive the </w:t>
      </w:r>
      <w:r w:rsidR="00085CE0" w:rsidRPr="00DB74EC">
        <w:rPr>
          <w:rFonts w:cstheme="minorHAnsi"/>
          <w:b/>
          <w:bCs/>
        </w:rPr>
        <w:t>possible directions</w:t>
      </w:r>
      <w:r w:rsidR="00085CE0">
        <w:rPr>
          <w:rFonts w:cstheme="minorHAnsi"/>
          <w:bCs/>
        </w:rPr>
        <w:t xml:space="preserve"> for the mouse to move -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  <w:bCs/>
        </w:rPr>
        <w:t>up</w:t>
      </w:r>
      <w:r w:rsidR="00085CE0" w:rsidRPr="00747907">
        <w:rPr>
          <w:rFonts w:ascii="Consolas" w:hAnsi="Consolas"/>
          <w:b/>
        </w:rPr>
        <w:t>"</w:t>
      </w:r>
      <w:r w:rsidR="00085CE0" w:rsidRPr="002F6953">
        <w:rPr>
          <w:b/>
        </w:rPr>
        <w:t>,</w:t>
      </w:r>
      <w:r w:rsidR="00085CE0">
        <w:rPr>
          <w:b/>
        </w:rPr>
        <w:t xml:space="preserve">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  <w:bCs/>
        </w:rPr>
        <w:t>down</w:t>
      </w:r>
      <w:r w:rsidR="00085CE0" w:rsidRPr="00747907">
        <w:rPr>
          <w:rFonts w:ascii="Consolas" w:hAnsi="Consolas"/>
          <w:b/>
        </w:rPr>
        <w:t>"</w:t>
      </w:r>
      <w:r w:rsidR="00085CE0" w:rsidRPr="002F6953">
        <w:rPr>
          <w:b/>
        </w:rPr>
        <w:t xml:space="preserve">,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  <w:bCs/>
        </w:rPr>
        <w:t>right</w:t>
      </w:r>
      <w:r w:rsidR="00085CE0" w:rsidRPr="00747907">
        <w:rPr>
          <w:rFonts w:ascii="Consolas" w:hAnsi="Consolas"/>
          <w:b/>
        </w:rPr>
        <w:t>"</w:t>
      </w:r>
      <w:r w:rsidR="00085CE0" w:rsidRPr="002F6953">
        <w:rPr>
          <w:b/>
        </w:rPr>
        <w:t>,</w:t>
      </w:r>
      <w:r w:rsidR="00085CE0">
        <w:rPr>
          <w:b/>
        </w:rPr>
        <w:t xml:space="preserve"> </w:t>
      </w:r>
      <w:r w:rsidR="00085CE0" w:rsidRPr="00747907">
        <w:rPr>
          <w:bCs/>
        </w:rPr>
        <w:t>and</w:t>
      </w:r>
      <w:r w:rsidR="00085CE0" w:rsidRPr="002F6953">
        <w:rPr>
          <w:b/>
        </w:rPr>
        <w:t xml:space="preserve">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</w:rPr>
        <w:t>left</w:t>
      </w:r>
      <w:r w:rsidR="00085CE0" w:rsidRPr="00747907">
        <w:rPr>
          <w:rFonts w:ascii="Consolas" w:hAnsi="Consolas"/>
          <w:b/>
        </w:rPr>
        <w:t>"</w:t>
      </w:r>
      <w:r w:rsidR="00085CE0">
        <w:rPr>
          <w:rFonts w:cstheme="minorHAnsi"/>
          <w:bCs/>
        </w:rPr>
        <w:t xml:space="preserve">. </w:t>
      </w:r>
    </w:p>
    <w:p w14:paraId="111F98F4" w14:textId="416DDB30" w:rsidR="00085CE0" w:rsidRPr="00B952E7" w:rsidRDefault="00085CE0" w:rsidP="003A1C39">
      <w:pPr>
        <w:pStyle w:val="Index"/>
        <w:rPr>
          <w:rFonts w:cstheme="minorHAnsi"/>
        </w:rPr>
      </w:pPr>
      <w:r>
        <w:rPr>
          <w:rFonts w:cstheme="minorHAnsi"/>
          <w:bCs/>
        </w:rPr>
        <w:t xml:space="preserve">If the mouse </w:t>
      </w:r>
      <w:r w:rsidRPr="00A93945">
        <w:rPr>
          <w:rFonts w:cstheme="minorHAnsi"/>
          <w:b/>
          <w:bCs/>
        </w:rPr>
        <w:t>steps outside the cupboard</w:t>
      </w:r>
      <w:r w:rsidR="00DB74EC">
        <w:rPr>
          <w:rFonts w:cstheme="minorHAnsi"/>
          <w:b/>
          <w:bCs/>
        </w:rPr>
        <w:t xml:space="preserve"> area</w:t>
      </w:r>
      <w:r>
        <w:rPr>
          <w:rFonts w:cstheme="minorHAnsi"/>
          <w:bCs/>
        </w:rPr>
        <w:t xml:space="preserve">, the cat will attack, and the </w:t>
      </w:r>
      <w:r w:rsidRPr="00A93945">
        <w:rPr>
          <w:rFonts w:cstheme="minorHAnsi"/>
          <w:b/>
          <w:bCs/>
        </w:rPr>
        <w:t>cheese hunt is over</w:t>
      </w:r>
      <w:r>
        <w:rPr>
          <w:rFonts w:cstheme="minorHAnsi"/>
          <w:bCs/>
        </w:rPr>
        <w:t xml:space="preserve">. In that case, </w:t>
      </w:r>
      <w:r w:rsidRPr="00A93945">
        <w:rPr>
          <w:rFonts w:cstheme="minorHAnsi"/>
          <w:b/>
          <w:bCs/>
        </w:rPr>
        <w:t>the program ends</w:t>
      </w:r>
      <w:r w:rsidR="00C22545">
        <w:rPr>
          <w:rFonts w:cstheme="minorHAnsi"/>
          <w:bCs/>
        </w:rPr>
        <w:t>,</w:t>
      </w:r>
      <w:r>
        <w:rPr>
          <w:rFonts w:cstheme="minorHAnsi"/>
          <w:bCs/>
        </w:rPr>
        <w:t xml:space="preserve"> </w:t>
      </w:r>
      <w:r w:rsidR="005B1362" w:rsidRPr="005B1362">
        <w:rPr>
          <w:rFonts w:cstheme="minorHAnsi"/>
          <w:b/>
          <w:bCs/>
        </w:rPr>
        <w:t>keep</w:t>
      </w:r>
      <w:r w:rsidR="005B1362" w:rsidRPr="005B1362">
        <w:rPr>
          <w:rFonts w:cstheme="minorHAnsi"/>
          <w:bCs/>
        </w:rPr>
        <w:t xml:space="preserve"> the last known position of the mouse, before it steps outside the cupboard</w:t>
      </w:r>
      <w:r w:rsidR="005B1362">
        <w:rPr>
          <w:rFonts w:cstheme="minorHAnsi"/>
          <w:bCs/>
        </w:rPr>
        <w:t xml:space="preserve">, </w:t>
      </w:r>
      <w:r>
        <w:rPr>
          <w:rFonts w:cstheme="minorHAnsi"/>
          <w:bCs/>
        </w:rPr>
        <w:t xml:space="preserve">and the following </w:t>
      </w:r>
      <w:r w:rsidRPr="00A93945">
        <w:rPr>
          <w:rFonts w:cstheme="minorHAnsi"/>
          <w:b/>
          <w:bCs/>
        </w:rPr>
        <w:t>message</w:t>
      </w:r>
      <w:r>
        <w:rPr>
          <w:rFonts w:cstheme="minorHAnsi"/>
          <w:bCs/>
        </w:rPr>
        <w:t xml:space="preserve"> is printed on the Console: 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No more cheese for tonight!</w:t>
      </w:r>
      <w:r w:rsidRPr="00747907">
        <w:rPr>
          <w:rFonts w:ascii="Consolas" w:hAnsi="Consolas"/>
          <w:b/>
        </w:rPr>
        <w:t>"</w:t>
      </w:r>
    </w:p>
    <w:p w14:paraId="4446D630" w14:textId="1BC71B1F" w:rsidR="00C62E87" w:rsidRPr="003A1C39" w:rsidRDefault="00C62E87" w:rsidP="00C62E87">
      <w:pPr>
        <w:pStyle w:val="Index"/>
      </w:pPr>
      <w:r w:rsidRPr="006A44F4">
        <w:rPr>
          <w:b/>
        </w:rPr>
        <w:t xml:space="preserve">Possible characters in the </w:t>
      </w:r>
      <w:r w:rsidR="00085CE0" w:rsidRPr="006A44F4">
        <w:rPr>
          <w:b/>
        </w:rPr>
        <w:t>matrix</w:t>
      </w:r>
      <w:r w:rsidR="00085CE0">
        <w:t xml:space="preserve"> are</w:t>
      </w:r>
      <w:r w:rsidRPr="003A1C39">
        <w:t>:</w:t>
      </w:r>
    </w:p>
    <w:p w14:paraId="032040A9" w14:textId="5CBE5C51" w:rsidR="00C92274" w:rsidRPr="00C92274" w:rsidRDefault="00085CE0" w:rsidP="00C62E87">
      <w:pPr>
        <w:pStyle w:val="ac"/>
        <w:numPr>
          <w:ilvl w:val="0"/>
          <w:numId w:val="2"/>
        </w:numPr>
      </w:pPr>
      <w:r>
        <w:rPr>
          <w:b/>
          <w:bCs/>
        </w:rPr>
        <w:t>M</w:t>
      </w:r>
      <w:r w:rsidR="00C92274">
        <w:t xml:space="preserve"> - represents the </w:t>
      </w:r>
      <w:r>
        <w:t>mouse</w:t>
      </w:r>
      <w:r w:rsidR="00C92274">
        <w:t>'s position.</w:t>
      </w:r>
    </w:p>
    <w:p w14:paraId="6C93B977" w14:textId="52604851" w:rsidR="00C62E87" w:rsidRDefault="00085CE0" w:rsidP="00C62E87">
      <w:pPr>
        <w:pStyle w:val="ac"/>
        <w:numPr>
          <w:ilvl w:val="0"/>
          <w:numId w:val="2"/>
        </w:numPr>
      </w:pPr>
      <w:r>
        <w:rPr>
          <w:b/>
          <w:bCs/>
        </w:rPr>
        <w:t>C</w:t>
      </w:r>
      <w:r w:rsidR="00C62E87" w:rsidRPr="003A1C39">
        <w:t xml:space="preserve"> – represents a </w:t>
      </w:r>
      <w:r>
        <w:t>piece of cheese</w:t>
      </w:r>
      <w:r w:rsidR="00C62E87" w:rsidRPr="003A1C39">
        <w:t>.</w:t>
      </w:r>
      <w:r w:rsidR="00C92274">
        <w:t xml:space="preserve"> </w:t>
      </w:r>
    </w:p>
    <w:p w14:paraId="5C66B9C3" w14:textId="5DFD648B" w:rsidR="00C62E87" w:rsidRDefault="00C62E87" w:rsidP="00C62E87">
      <w:pPr>
        <w:pStyle w:val="ac"/>
        <w:numPr>
          <w:ilvl w:val="0"/>
          <w:numId w:val="2"/>
        </w:numPr>
      </w:pPr>
      <w:r w:rsidRPr="00C62E87">
        <w:rPr>
          <w:b/>
          <w:bCs/>
        </w:rPr>
        <w:t>*</w:t>
      </w:r>
      <w:r w:rsidRPr="003A1C39">
        <w:t xml:space="preserve"> –</w:t>
      </w:r>
      <w:r w:rsidR="00C22545">
        <w:t xml:space="preserve"> </w:t>
      </w:r>
      <w:r w:rsidR="00C92274">
        <w:t>represents an empty position</w:t>
      </w:r>
      <w:r w:rsidR="00D7283A">
        <w:t>, nothing happens if the mouse steps on it</w:t>
      </w:r>
      <w:r w:rsidR="00C92274">
        <w:t>.</w:t>
      </w:r>
    </w:p>
    <w:p w14:paraId="4F1AE41F" w14:textId="6CD8BDDE" w:rsidR="00C22545" w:rsidRDefault="00C22545" w:rsidP="00C22545">
      <w:pPr>
        <w:pStyle w:val="ac"/>
        <w:numPr>
          <w:ilvl w:val="0"/>
          <w:numId w:val="2"/>
        </w:numPr>
      </w:pPr>
      <w:r>
        <w:rPr>
          <w:b/>
          <w:bCs/>
        </w:rPr>
        <w:t>@</w:t>
      </w:r>
      <w:r w:rsidRPr="003A1C39">
        <w:t xml:space="preserve"> –</w:t>
      </w:r>
      <w:r>
        <w:t xml:space="preserve"> represents a wall in the cupboard</w:t>
      </w:r>
      <w:r w:rsidR="00147CEA">
        <w:t>, cannot step on or go through it</w:t>
      </w:r>
      <w:r>
        <w:t>.</w:t>
      </w:r>
    </w:p>
    <w:p w14:paraId="447DB124" w14:textId="5FD8365F" w:rsidR="00C92274" w:rsidRDefault="00C22545" w:rsidP="00C92274">
      <w:pPr>
        <w:pStyle w:val="ac"/>
        <w:numPr>
          <w:ilvl w:val="0"/>
          <w:numId w:val="2"/>
        </w:numPr>
      </w:pPr>
      <w:r>
        <w:rPr>
          <w:b/>
          <w:bCs/>
        </w:rPr>
        <w:t>T</w:t>
      </w:r>
      <w:r w:rsidR="00C62E87" w:rsidRPr="003A1C39">
        <w:t xml:space="preserve"> – represents a trap.</w:t>
      </w:r>
    </w:p>
    <w:p w14:paraId="7E5FC204" w14:textId="2D9EE5F4" w:rsidR="003816BE" w:rsidRDefault="003A1C39" w:rsidP="003A1C39">
      <w:pPr>
        <w:pStyle w:val="Index"/>
      </w:pPr>
      <w:r w:rsidRPr="003A1C39">
        <w:t xml:space="preserve">The </w:t>
      </w:r>
      <w:r w:rsidR="00C22545">
        <w:t>mouse</w:t>
      </w:r>
      <w:r w:rsidRPr="003A1C39">
        <w:t xml:space="preserve"> starts from </w:t>
      </w:r>
      <w:r w:rsidR="00A338F8">
        <w:t xml:space="preserve">the </w:t>
      </w:r>
      <w:r w:rsidR="00C22545">
        <w:rPr>
          <w:b/>
          <w:bCs/>
        </w:rPr>
        <w:t>M</w:t>
      </w:r>
      <w:r w:rsidRPr="00A338F8">
        <w:rPr>
          <w:b/>
          <w:bCs/>
        </w:rPr>
        <w:t xml:space="preserve"> - position</w:t>
      </w:r>
      <w:r w:rsidRPr="003A1C39">
        <w:t>.</w:t>
      </w:r>
    </w:p>
    <w:p w14:paraId="380F8A83" w14:textId="77777777" w:rsidR="00DD3BBE" w:rsidRPr="00DD3BBE" w:rsidRDefault="00C22545" w:rsidP="003816BE">
      <w:pPr>
        <w:pStyle w:val="Index"/>
        <w:numPr>
          <w:ilvl w:val="0"/>
          <w:numId w:val="3"/>
        </w:numPr>
      </w:pPr>
      <w:r>
        <w:t xml:space="preserve">If the mouse steps on </w:t>
      </w:r>
      <w:r w:rsidRPr="00C22545">
        <w:rPr>
          <w:b/>
        </w:rPr>
        <w:t>C – position</w:t>
      </w:r>
      <w:r>
        <w:t xml:space="preserve">, it </w:t>
      </w:r>
      <w:r w:rsidRPr="00A93945">
        <w:rPr>
          <w:b/>
        </w:rPr>
        <w:t>eats the cheese</w:t>
      </w:r>
      <w:r>
        <w:t xml:space="preserve"> from the field, and the </w:t>
      </w:r>
      <w:r w:rsidRPr="00A93945">
        <w:rPr>
          <w:b/>
        </w:rPr>
        <w:t>position</w:t>
      </w:r>
      <w:r>
        <w:t xml:space="preserve"> </w:t>
      </w:r>
      <w:r w:rsidRPr="00A93945">
        <w:rPr>
          <w:b/>
        </w:rPr>
        <w:t>is marked</w:t>
      </w:r>
      <w:r>
        <w:t xml:space="preserve"> with </w:t>
      </w:r>
      <w:r w:rsidRPr="00747907">
        <w:rPr>
          <w:rFonts w:ascii="Consolas" w:hAnsi="Consolas"/>
          <w:b/>
        </w:rPr>
        <w:t>"</w:t>
      </w:r>
      <w:r>
        <w:t>*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. </w:t>
      </w:r>
    </w:p>
    <w:p w14:paraId="42D1EBEA" w14:textId="79A248D7" w:rsidR="00C22545" w:rsidRDefault="00C22545" w:rsidP="00DD3BBE">
      <w:pPr>
        <w:pStyle w:val="Index"/>
        <w:numPr>
          <w:ilvl w:val="1"/>
          <w:numId w:val="3"/>
        </w:numPr>
      </w:pPr>
      <w:r w:rsidRPr="00C22545">
        <w:t xml:space="preserve">If this is </w:t>
      </w:r>
      <w:r w:rsidRPr="00A93945">
        <w:rPr>
          <w:b/>
        </w:rPr>
        <w:t>the last cheese</w:t>
      </w:r>
      <w:r w:rsidRPr="00C22545">
        <w:t xml:space="preserve"> in the cupboard</w:t>
      </w:r>
      <w:r w:rsidR="004A63EE">
        <w:t xml:space="preserve"> area</w:t>
      </w:r>
      <w:r w:rsidRPr="00C22545">
        <w:t>, the mouse goes to sleep</w:t>
      </w:r>
      <w:r>
        <w:t xml:space="preserve">. </w:t>
      </w:r>
      <w:r w:rsidR="00A93945">
        <w:t xml:space="preserve">Remember that this will be </w:t>
      </w:r>
      <w:r w:rsidR="00A93945" w:rsidRPr="00A93945">
        <w:rPr>
          <w:b/>
        </w:rPr>
        <w:t>the last known position of the mouse</w:t>
      </w:r>
      <w:r w:rsidR="00A93945">
        <w:t xml:space="preserve">. </w:t>
      </w:r>
      <w:r w:rsidR="00A93945" w:rsidRPr="00A93945">
        <w:rPr>
          <w:b/>
        </w:rPr>
        <w:t>The program ends</w:t>
      </w:r>
      <w:r w:rsidR="00A93945">
        <w:t xml:space="preserve"> and t</w:t>
      </w:r>
      <w:r>
        <w:rPr>
          <w:rFonts w:cstheme="minorHAnsi"/>
          <w:bCs/>
        </w:rPr>
        <w:t xml:space="preserve">he following </w:t>
      </w:r>
      <w:r w:rsidRPr="00A93945">
        <w:rPr>
          <w:rFonts w:cstheme="minorHAnsi"/>
          <w:b/>
          <w:bCs/>
        </w:rPr>
        <w:t>message</w:t>
      </w:r>
      <w:r>
        <w:rPr>
          <w:rFonts w:cstheme="minorHAnsi"/>
          <w:bCs/>
        </w:rPr>
        <w:t xml:space="preserve"> is printed on the Console: 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 xml:space="preserve">Happy mouse! All </w:t>
      </w:r>
      <w:r w:rsidR="00A93945">
        <w:rPr>
          <w:rFonts w:ascii="Consolas" w:hAnsi="Consolas"/>
          <w:b/>
          <w:bCs/>
        </w:rPr>
        <w:t xml:space="preserve">the </w:t>
      </w:r>
      <w:r>
        <w:rPr>
          <w:rFonts w:ascii="Consolas" w:hAnsi="Consolas"/>
          <w:b/>
          <w:bCs/>
        </w:rPr>
        <w:t xml:space="preserve">cheese </w:t>
      </w:r>
      <w:r w:rsidR="00A93945">
        <w:rPr>
          <w:rFonts w:ascii="Consolas" w:hAnsi="Consolas"/>
          <w:b/>
          <w:bCs/>
        </w:rPr>
        <w:t>is eaten, good night!</w:t>
      </w:r>
      <w:r w:rsidRPr="00747907">
        <w:rPr>
          <w:rFonts w:ascii="Consolas" w:hAnsi="Consolas"/>
          <w:b/>
        </w:rPr>
        <w:t>"</w:t>
      </w:r>
    </w:p>
    <w:p w14:paraId="545BF838" w14:textId="24955CF4" w:rsidR="00C92274" w:rsidRDefault="003A1C39" w:rsidP="00A93945">
      <w:pPr>
        <w:pStyle w:val="Index"/>
        <w:numPr>
          <w:ilvl w:val="0"/>
          <w:numId w:val="3"/>
        </w:numPr>
      </w:pPr>
      <w:r w:rsidRPr="003A1C39">
        <w:t xml:space="preserve">If the </w:t>
      </w:r>
      <w:r w:rsidR="00C22545">
        <w:t>mouse steps into</w:t>
      </w:r>
      <w:r w:rsidRPr="003A1C39">
        <w:t xml:space="preserve"> a </w:t>
      </w:r>
      <w:r w:rsidR="00C22545" w:rsidRPr="00A93945">
        <w:rPr>
          <w:b/>
        </w:rPr>
        <w:t>trap</w:t>
      </w:r>
      <w:r w:rsidR="00A93945" w:rsidRPr="00A93945">
        <w:rPr>
          <w:b/>
        </w:rPr>
        <w:t xml:space="preserve"> (T -position)</w:t>
      </w:r>
      <w:r w:rsidRPr="003A1C39">
        <w:t xml:space="preserve">, </w:t>
      </w:r>
      <w:r w:rsidR="00C22545">
        <w:t xml:space="preserve">it will be </w:t>
      </w:r>
      <w:r w:rsidR="00B4238A">
        <w:rPr>
          <w:b/>
        </w:rPr>
        <w:t>trapped</w:t>
      </w:r>
      <w:r w:rsidRPr="003A1C39">
        <w:t>.</w:t>
      </w:r>
      <w:r w:rsidR="00A93945">
        <w:t xml:space="preserve"> Remember that this will be </w:t>
      </w:r>
      <w:r w:rsidR="00A93945" w:rsidRPr="00A93945">
        <w:rPr>
          <w:b/>
        </w:rPr>
        <w:t>the last known position of the mouse</w:t>
      </w:r>
      <w:r w:rsidR="00A93945">
        <w:t>.</w:t>
      </w:r>
      <w:r w:rsidRPr="003A1C39">
        <w:t xml:space="preserve"> </w:t>
      </w:r>
      <w:r w:rsidR="00C22545">
        <w:rPr>
          <w:rFonts w:cstheme="minorHAnsi"/>
          <w:bCs/>
        </w:rPr>
        <w:t xml:space="preserve">In that case, the </w:t>
      </w:r>
      <w:r w:rsidR="00C22545" w:rsidRPr="00A93945">
        <w:rPr>
          <w:rFonts w:cstheme="minorHAnsi"/>
          <w:b/>
          <w:bCs/>
        </w:rPr>
        <w:t>program ends</w:t>
      </w:r>
      <w:r w:rsidR="00C22545">
        <w:rPr>
          <w:rFonts w:cstheme="minorHAnsi"/>
          <w:bCs/>
        </w:rPr>
        <w:t xml:space="preserve">, and the following </w:t>
      </w:r>
      <w:r w:rsidR="00C22545" w:rsidRPr="00A93945">
        <w:rPr>
          <w:rFonts w:cstheme="minorHAnsi"/>
          <w:b/>
          <w:bCs/>
        </w:rPr>
        <w:t>message</w:t>
      </w:r>
      <w:r w:rsidR="00C22545">
        <w:rPr>
          <w:rFonts w:cstheme="minorHAnsi"/>
          <w:bCs/>
        </w:rPr>
        <w:t xml:space="preserve"> is printed on the Console: </w:t>
      </w:r>
      <w:r w:rsidR="00C22545" w:rsidRPr="00747907">
        <w:rPr>
          <w:rFonts w:ascii="Consolas" w:hAnsi="Consolas"/>
          <w:b/>
        </w:rPr>
        <w:t>"</w:t>
      </w:r>
      <w:r w:rsidR="00147CEA">
        <w:rPr>
          <w:rFonts w:ascii="Consolas" w:hAnsi="Consolas"/>
          <w:b/>
          <w:bCs/>
        </w:rPr>
        <w:t>Mouse is trapped</w:t>
      </w:r>
      <w:r w:rsidR="00C22545">
        <w:rPr>
          <w:rFonts w:ascii="Consolas" w:hAnsi="Consolas"/>
          <w:b/>
          <w:bCs/>
        </w:rPr>
        <w:t>!</w:t>
      </w:r>
      <w:r w:rsidR="00C22545" w:rsidRPr="00747907">
        <w:rPr>
          <w:rFonts w:ascii="Consolas" w:hAnsi="Consolas"/>
          <w:b/>
        </w:rPr>
        <w:t>"</w:t>
      </w:r>
    </w:p>
    <w:p w14:paraId="0FFCA6A9" w14:textId="3B26D474" w:rsidR="00607F7E" w:rsidRDefault="00A93945" w:rsidP="00A93945">
      <w:pPr>
        <w:pStyle w:val="Index"/>
        <w:numPr>
          <w:ilvl w:val="0"/>
          <w:numId w:val="3"/>
        </w:numPr>
      </w:pPr>
      <w:r w:rsidRPr="00A93945">
        <w:rPr>
          <w:bCs/>
        </w:rPr>
        <w:t xml:space="preserve">If the </w:t>
      </w:r>
      <w:r w:rsidRPr="004A63EE">
        <w:rPr>
          <w:b/>
          <w:bCs/>
        </w:rPr>
        <w:t>given direction</w:t>
      </w:r>
      <w:r w:rsidRPr="00A93945">
        <w:rPr>
          <w:bCs/>
        </w:rPr>
        <w:t xml:space="preserve"> </w:t>
      </w:r>
      <w:r w:rsidRPr="004A63EE">
        <w:rPr>
          <w:b/>
          <w:bCs/>
        </w:rPr>
        <w:t>leads</w:t>
      </w:r>
      <w:r w:rsidRPr="00A93945">
        <w:rPr>
          <w:bCs/>
        </w:rPr>
        <w:t xml:space="preserve"> the mouse towards</w:t>
      </w:r>
      <w:r>
        <w:rPr>
          <w:b/>
          <w:bCs/>
        </w:rPr>
        <w:t xml:space="preserve"> @ - position, </w:t>
      </w:r>
      <w:r w:rsidRPr="00A93945">
        <w:rPr>
          <w:bCs/>
        </w:rPr>
        <w:t>this is a wall in the cupboard</w:t>
      </w:r>
      <w:r w:rsidR="004A63EE">
        <w:rPr>
          <w:bCs/>
        </w:rPr>
        <w:t xml:space="preserve"> area</w:t>
      </w:r>
      <w:r w:rsidR="003816BE" w:rsidRPr="00A93945">
        <w:t>.</w:t>
      </w:r>
      <w:r>
        <w:t xml:space="preserve"> </w:t>
      </w:r>
      <w:r w:rsidRPr="00A93945">
        <w:rPr>
          <w:b/>
        </w:rPr>
        <w:t>Do not make the move</w:t>
      </w:r>
      <w:r>
        <w:t xml:space="preserve"> and </w:t>
      </w:r>
      <w:r w:rsidRPr="00A93945">
        <w:rPr>
          <w:b/>
        </w:rPr>
        <w:t>skip the command</w:t>
      </w:r>
      <w:r>
        <w:t>.</w:t>
      </w:r>
    </w:p>
    <w:p w14:paraId="653CEC32" w14:textId="21BA497A" w:rsidR="005A0FC2" w:rsidRDefault="005A0FC2" w:rsidP="005A0FC2">
      <w:pPr>
        <w:pStyle w:val="Index"/>
        <w:numPr>
          <w:ilvl w:val="0"/>
          <w:numId w:val="3"/>
        </w:numPr>
      </w:pPr>
      <w:r>
        <w:t xml:space="preserve">If the </w:t>
      </w:r>
      <w:r w:rsidRPr="005A0FC2">
        <w:rPr>
          <w:rFonts w:ascii="Consolas" w:hAnsi="Consolas"/>
          <w:b/>
        </w:rPr>
        <w:t>"</w:t>
      </w:r>
      <w:r w:rsidRPr="005A0FC2">
        <w:rPr>
          <w:rFonts w:ascii="Consolas" w:hAnsi="Consolas"/>
          <w:b/>
          <w:bCs/>
        </w:rPr>
        <w:t>danger</w:t>
      </w:r>
      <w:r w:rsidRPr="005A0FC2">
        <w:rPr>
          <w:rFonts w:ascii="Consolas" w:hAnsi="Consolas"/>
          <w:b/>
        </w:rPr>
        <w:t>"</w:t>
      </w:r>
      <w:r>
        <w:t xml:space="preserve"> command is received </w:t>
      </w:r>
      <w:r w:rsidRPr="004A63EE">
        <w:rPr>
          <w:b/>
        </w:rPr>
        <w:t>before</w:t>
      </w:r>
      <w:r>
        <w:t xml:space="preserve"> the mouse manages to </w:t>
      </w:r>
      <w:r w:rsidRPr="004A63EE">
        <w:rPr>
          <w:b/>
        </w:rPr>
        <w:t>eat all the cheese</w:t>
      </w:r>
      <w:r>
        <w:t xml:space="preserve">, the mouse disappears. Remember that this will be </w:t>
      </w:r>
      <w:r w:rsidRPr="005A0FC2">
        <w:rPr>
          <w:b/>
        </w:rPr>
        <w:t>the last known position of the mouse</w:t>
      </w:r>
      <w:r w:rsidR="00C92BEC">
        <w:rPr>
          <w:b/>
        </w:rPr>
        <w:t xml:space="preserve"> and you will need it for the final state of the matrix</w:t>
      </w:r>
      <w:r>
        <w:t xml:space="preserve">. </w:t>
      </w:r>
      <w:r w:rsidRPr="005A0FC2">
        <w:rPr>
          <w:rFonts w:cstheme="minorHAnsi"/>
          <w:bCs/>
        </w:rPr>
        <w:t xml:space="preserve">In that case, the </w:t>
      </w:r>
      <w:r w:rsidRPr="005A0FC2">
        <w:rPr>
          <w:rFonts w:cstheme="minorHAnsi"/>
          <w:b/>
          <w:bCs/>
        </w:rPr>
        <w:t>program ends</w:t>
      </w:r>
      <w:r w:rsidRPr="005A0FC2">
        <w:rPr>
          <w:rFonts w:cstheme="minorHAnsi"/>
          <w:bCs/>
        </w:rPr>
        <w:t xml:space="preserve">, and the following </w:t>
      </w:r>
      <w:r w:rsidRPr="005A0FC2">
        <w:rPr>
          <w:rFonts w:cstheme="minorHAnsi"/>
          <w:b/>
          <w:bCs/>
        </w:rPr>
        <w:t>message</w:t>
      </w:r>
      <w:r w:rsidRPr="005A0FC2">
        <w:rPr>
          <w:rFonts w:cstheme="minorHAnsi"/>
          <w:bCs/>
        </w:rPr>
        <w:t xml:space="preserve"> is printed on the Console:</w:t>
      </w:r>
      <w:r>
        <w:rPr>
          <w:rFonts w:cstheme="minorHAnsi"/>
          <w:bCs/>
        </w:rPr>
        <w:t xml:space="preserve"> </w:t>
      </w:r>
      <w:r w:rsidRPr="005A0FC2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Mouse wi</w:t>
      </w:r>
      <w:r w:rsidRPr="005A0FC2">
        <w:rPr>
          <w:rFonts w:ascii="Consolas" w:hAnsi="Consolas"/>
          <w:b/>
          <w:bCs/>
        </w:rPr>
        <w:t>ll come back later!</w:t>
      </w:r>
      <w:r w:rsidRPr="005A0FC2">
        <w:rPr>
          <w:rFonts w:ascii="Consolas" w:hAnsi="Consolas"/>
          <w:b/>
        </w:rPr>
        <w:t>"</w:t>
      </w:r>
    </w:p>
    <w:p w14:paraId="19B60115" w14:textId="3D773018" w:rsidR="00A93945" w:rsidRPr="00A93945" w:rsidRDefault="00A93945" w:rsidP="00A93945">
      <w:pPr>
        <w:pStyle w:val="Index"/>
      </w:pPr>
      <w:r>
        <w:lastRenderedPageBreak/>
        <w:t xml:space="preserve">In the end, </w:t>
      </w:r>
      <w:r w:rsidRPr="00A93945">
        <w:rPr>
          <w:b/>
        </w:rPr>
        <w:t>print the final state of the matrix</w:t>
      </w:r>
      <w:r>
        <w:t xml:space="preserve"> (cupboard</w:t>
      </w:r>
      <w:r w:rsidR="004A63EE">
        <w:t xml:space="preserve"> area</w:t>
      </w:r>
      <w:r>
        <w:t>)</w:t>
      </w:r>
      <w:r w:rsidR="0066472F">
        <w:t xml:space="preserve"> with </w:t>
      </w:r>
      <w:r w:rsidR="0066472F" w:rsidRPr="0066472F">
        <w:rPr>
          <w:b/>
        </w:rPr>
        <w:t>the last known position of the mouse</w:t>
      </w:r>
      <w:r w:rsidR="0066472F">
        <w:t xml:space="preserve"> in it</w:t>
      </w:r>
      <w:r>
        <w:t xml:space="preserve">. </w:t>
      </w:r>
      <w:r w:rsidRPr="00A93945">
        <w:rPr>
          <w:b/>
        </w:rPr>
        <w:t>Each row on a new line</w:t>
      </w:r>
      <w:r>
        <w:t xml:space="preserve">. </w:t>
      </w:r>
    </w:p>
    <w:p w14:paraId="38DBC6E7" w14:textId="3DEFC176" w:rsidR="003A1C39" w:rsidRPr="00A93945" w:rsidRDefault="007E3B99" w:rsidP="007D1E27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12D813B6" w14:textId="43267D6C" w:rsidR="00C27E8C" w:rsidRPr="00BF1DEE" w:rsidRDefault="00C27E8C">
      <w:pPr>
        <w:pStyle w:val="ac"/>
        <w:numPr>
          <w:ilvl w:val="0"/>
          <w:numId w:val="2"/>
        </w:numPr>
        <w:rPr>
          <w:bCs/>
        </w:rPr>
      </w:pPr>
      <w:r w:rsidRPr="00BF1DEE">
        <w:rPr>
          <w:b/>
          <w:bCs/>
        </w:rPr>
        <w:t xml:space="preserve">On the first </w:t>
      </w:r>
      <w:r w:rsidR="00BF1DEE" w:rsidRPr="00BF1DEE">
        <w:rPr>
          <w:b/>
          <w:bCs/>
        </w:rPr>
        <w:t>line</w:t>
      </w:r>
      <w:r w:rsidR="00BF1DEE" w:rsidRPr="00BF1DEE">
        <w:rPr>
          <w:bCs/>
        </w:rPr>
        <w:t xml:space="preserve"> you will get the </w:t>
      </w:r>
      <w:r w:rsidR="00BF1DEE" w:rsidRPr="00BF1DEE">
        <w:rPr>
          <w:b/>
          <w:bCs/>
        </w:rPr>
        <w:t>number of rows</w:t>
      </w:r>
      <w:r w:rsidR="00147CEA">
        <w:rPr>
          <w:b/>
          <w:bCs/>
        </w:rPr>
        <w:t xml:space="preserve"> </w:t>
      </w:r>
      <w:r w:rsidR="00147CEA" w:rsidRPr="00147CEA">
        <w:rPr>
          <w:bCs/>
        </w:rPr>
        <w:t>and</w:t>
      </w:r>
      <w:r w:rsidR="00147CEA">
        <w:rPr>
          <w:b/>
          <w:bCs/>
        </w:rPr>
        <w:t xml:space="preserve"> columns of the matrix, separated by a comma</w:t>
      </w:r>
      <w:r w:rsidR="00BF1DEE" w:rsidRPr="00BF1DEE">
        <w:rPr>
          <w:bCs/>
        </w:rPr>
        <w:t>.</w:t>
      </w:r>
    </w:p>
    <w:p w14:paraId="36A667CF" w14:textId="66B79036" w:rsidR="00147CEA" w:rsidRDefault="00147CEA">
      <w:pPr>
        <w:pStyle w:val="ac"/>
        <w:numPr>
          <w:ilvl w:val="0"/>
          <w:numId w:val="2"/>
        </w:numPr>
        <w:rPr>
          <w:b/>
          <w:bCs/>
        </w:rPr>
      </w:pP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strings, representing each </w:t>
      </w:r>
      <w:r>
        <w:rPr>
          <w:b/>
          <w:noProof/>
        </w:rPr>
        <w:t>row</w:t>
      </w:r>
      <w:r>
        <w:rPr>
          <w:noProof/>
        </w:rPr>
        <w:t xml:space="preserve"> of the matrix.</w:t>
      </w:r>
    </w:p>
    <w:p w14:paraId="3AFA6A0F" w14:textId="67673C03" w:rsidR="005A0FC2" w:rsidRPr="005A0FC2" w:rsidRDefault="005A0FC2">
      <w:pPr>
        <w:pStyle w:val="ac"/>
        <w:numPr>
          <w:ilvl w:val="0"/>
          <w:numId w:val="2"/>
        </w:numPr>
        <w:rPr>
          <w:b/>
          <w:bCs/>
        </w:rPr>
      </w:pPr>
      <w:r w:rsidRPr="005B1362">
        <w:rPr>
          <w:bCs/>
        </w:rPr>
        <w:t>O</w:t>
      </w:r>
      <w:r>
        <w:rPr>
          <w:rFonts w:cstheme="minorHAnsi"/>
          <w:bCs/>
        </w:rPr>
        <w:t xml:space="preserve">n each of the following lines, until the command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danger"</w:t>
      </w:r>
      <w:r w:rsidRPr="00B952E7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appears as an input string, you will receive the possible directions for the mouse to move -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</w:rPr>
        <w:t>left</w:t>
      </w:r>
      <w:r w:rsidRPr="00747907">
        <w:rPr>
          <w:rFonts w:ascii="Consolas" w:hAnsi="Consolas"/>
          <w:b/>
        </w:rPr>
        <w:t>"</w:t>
      </w:r>
      <w:r>
        <w:rPr>
          <w:rFonts w:cstheme="minorHAnsi"/>
          <w:bCs/>
        </w:rPr>
        <w:t>.</w:t>
      </w:r>
    </w:p>
    <w:p w14:paraId="7E762EE1" w14:textId="5F361A39" w:rsidR="005A0FC2" w:rsidRPr="00607F7E" w:rsidRDefault="005A0FC2">
      <w:pPr>
        <w:pStyle w:val="ac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danger"</w:t>
      </w:r>
      <w:r>
        <w:t xml:space="preserve"> command – The mouse spots danger and disappears… for now!</w:t>
      </w:r>
    </w:p>
    <w:p w14:paraId="6C147B42" w14:textId="4A8F7C30" w:rsidR="005C256B" w:rsidRPr="00FD005A" w:rsidRDefault="005C256B" w:rsidP="007D1E27">
      <w:pPr>
        <w:pStyle w:val="2"/>
        <w:numPr>
          <w:ilvl w:val="0"/>
          <w:numId w:val="0"/>
        </w:numPr>
        <w:ind w:left="360" w:hanging="360"/>
        <w:rPr>
          <w:rFonts w:ascii="Calibri" w:eastAsia="Calibri" w:hAnsi="Calibri" w:cs="Calibri"/>
          <w:bCs w:val="0"/>
          <w:color w:val="000000"/>
          <w:u w:color="000000"/>
        </w:rPr>
      </w:pPr>
      <w:r w:rsidRPr="00FD005A">
        <w:t>Output</w:t>
      </w:r>
    </w:p>
    <w:p w14:paraId="0196D6B0" w14:textId="77777777" w:rsidR="003A1C39" w:rsidRPr="00607F7E" w:rsidRDefault="003A1C39">
      <w:pPr>
        <w:pStyle w:val="ac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On the first line:</w:t>
      </w:r>
    </w:p>
    <w:p w14:paraId="60520028" w14:textId="77777777" w:rsidR="0066472F" w:rsidRPr="0066472F" w:rsidRDefault="005A0FC2">
      <w:pPr>
        <w:pStyle w:val="ac"/>
        <w:numPr>
          <w:ilvl w:val="1"/>
          <w:numId w:val="2"/>
        </w:numPr>
      </w:pPr>
      <w:r>
        <w:rPr>
          <w:rFonts w:cstheme="minorHAnsi"/>
          <w:bCs/>
        </w:rPr>
        <w:t xml:space="preserve">If the mouse </w:t>
      </w:r>
      <w:r w:rsidRPr="00A93945">
        <w:rPr>
          <w:rFonts w:cstheme="minorHAnsi"/>
          <w:b/>
          <w:bCs/>
        </w:rPr>
        <w:t>steps outside the cupboard</w:t>
      </w:r>
      <w:r w:rsidR="0066472F">
        <w:rPr>
          <w:rFonts w:cstheme="minorHAnsi"/>
          <w:b/>
          <w:bCs/>
        </w:rPr>
        <w:t xml:space="preserve"> </w:t>
      </w:r>
    </w:p>
    <w:p w14:paraId="1E4AFD24" w14:textId="44DCE9AE" w:rsidR="003A1C39" w:rsidRDefault="005A0FC2" w:rsidP="0066472F">
      <w:pPr>
        <w:pStyle w:val="ac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No more cheese for tonight!</w:t>
      </w:r>
      <w:r w:rsidRPr="00747907">
        <w:rPr>
          <w:rFonts w:ascii="Consolas" w:hAnsi="Consolas"/>
          <w:b/>
        </w:rPr>
        <w:t>"</w:t>
      </w:r>
    </w:p>
    <w:p w14:paraId="69FD884F" w14:textId="77777777" w:rsidR="0066472F" w:rsidRDefault="0066472F" w:rsidP="0066472F">
      <w:pPr>
        <w:pStyle w:val="ac"/>
        <w:ind w:left="1440"/>
      </w:pPr>
    </w:p>
    <w:p w14:paraId="78514608" w14:textId="77777777" w:rsidR="0066472F" w:rsidRDefault="003A1C39" w:rsidP="005A0FC2">
      <w:pPr>
        <w:pStyle w:val="ac"/>
        <w:numPr>
          <w:ilvl w:val="1"/>
          <w:numId w:val="2"/>
        </w:numPr>
      </w:pPr>
      <w:r w:rsidRPr="003A1C39">
        <w:t>If th</w:t>
      </w:r>
      <w:r w:rsidR="005A0FC2">
        <w:t>e mouse manages to eat all the cheese</w:t>
      </w:r>
    </w:p>
    <w:p w14:paraId="2CCC53DA" w14:textId="60F88D7A" w:rsidR="005A0FC2" w:rsidRDefault="005A0FC2" w:rsidP="0066472F">
      <w:pPr>
        <w:pStyle w:val="ac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Happy mouse! All the cheese is eaten, good night!</w:t>
      </w:r>
      <w:r w:rsidRPr="00747907">
        <w:rPr>
          <w:rFonts w:ascii="Consolas" w:hAnsi="Consolas"/>
          <w:b/>
        </w:rPr>
        <w:t>"</w:t>
      </w:r>
    </w:p>
    <w:p w14:paraId="3E631F35" w14:textId="77777777" w:rsidR="0066472F" w:rsidRPr="005A0FC2" w:rsidRDefault="0066472F" w:rsidP="0066472F">
      <w:pPr>
        <w:pStyle w:val="ac"/>
        <w:ind w:left="1440"/>
      </w:pPr>
    </w:p>
    <w:p w14:paraId="6FE2F8A6" w14:textId="77777777" w:rsidR="0066472F" w:rsidRPr="0066472F" w:rsidRDefault="005A0FC2" w:rsidP="005A0FC2">
      <w:pPr>
        <w:pStyle w:val="ac"/>
        <w:numPr>
          <w:ilvl w:val="1"/>
          <w:numId w:val="2"/>
        </w:numPr>
      </w:pPr>
      <w:r w:rsidRPr="003A1C39">
        <w:t xml:space="preserve">If the </w:t>
      </w:r>
      <w:r>
        <w:t>mouse steps into</w:t>
      </w:r>
      <w:r w:rsidRPr="003A1C39">
        <w:t xml:space="preserve"> a </w:t>
      </w:r>
      <w:r w:rsidRPr="00A93945">
        <w:rPr>
          <w:b/>
        </w:rPr>
        <w:t>trap (T -position)</w:t>
      </w:r>
    </w:p>
    <w:p w14:paraId="1FB4E4A1" w14:textId="39B2722C" w:rsidR="003A1C39" w:rsidRDefault="003A1C39" w:rsidP="0066472F">
      <w:pPr>
        <w:pStyle w:val="ac"/>
        <w:ind w:left="1440"/>
        <w:rPr>
          <w:rFonts w:ascii="Consolas" w:hAnsi="Consolas"/>
        </w:rPr>
      </w:pPr>
      <w:r w:rsidRPr="005A0FC2">
        <w:rPr>
          <w:rFonts w:ascii="Consolas" w:hAnsi="Consolas"/>
        </w:rPr>
        <w:t>"</w:t>
      </w:r>
      <w:r w:rsidR="00147CEA">
        <w:rPr>
          <w:rFonts w:ascii="Consolas" w:hAnsi="Consolas"/>
          <w:b/>
          <w:bCs/>
        </w:rPr>
        <w:t>Mouse is trapped</w:t>
      </w:r>
      <w:r w:rsidR="005A0FC2">
        <w:rPr>
          <w:rFonts w:ascii="Consolas" w:hAnsi="Consolas"/>
          <w:b/>
          <w:bCs/>
        </w:rPr>
        <w:t>!</w:t>
      </w:r>
      <w:r w:rsidRPr="005A0FC2">
        <w:rPr>
          <w:rFonts w:ascii="Consolas" w:hAnsi="Consolas"/>
        </w:rPr>
        <w:t>"</w:t>
      </w:r>
    </w:p>
    <w:p w14:paraId="7BB10C4B" w14:textId="77777777" w:rsidR="0066472F" w:rsidRPr="00607F7E" w:rsidRDefault="0066472F" w:rsidP="0066472F">
      <w:pPr>
        <w:pStyle w:val="ac"/>
        <w:ind w:left="1440"/>
      </w:pPr>
    </w:p>
    <w:p w14:paraId="308DF253" w14:textId="3CBB0012" w:rsidR="0066472F" w:rsidRDefault="0066472F">
      <w:pPr>
        <w:pStyle w:val="ac"/>
        <w:numPr>
          <w:ilvl w:val="1"/>
          <w:numId w:val="2"/>
        </w:numPr>
      </w:pPr>
      <w:r>
        <w:t xml:space="preserve">If the </w:t>
      </w:r>
      <w:r w:rsidRPr="005A0FC2">
        <w:rPr>
          <w:rFonts w:ascii="Consolas" w:hAnsi="Consolas"/>
          <w:b/>
        </w:rPr>
        <w:t>"</w:t>
      </w:r>
      <w:r w:rsidRPr="005A0FC2">
        <w:rPr>
          <w:rFonts w:ascii="Consolas" w:hAnsi="Consolas"/>
          <w:b/>
          <w:bCs/>
        </w:rPr>
        <w:t>danger</w:t>
      </w:r>
      <w:r w:rsidRPr="005A0FC2">
        <w:rPr>
          <w:rFonts w:ascii="Consolas" w:hAnsi="Consolas"/>
          <w:b/>
        </w:rPr>
        <w:t>"</w:t>
      </w:r>
      <w:r>
        <w:t xml:space="preserve"> command is received before the mouse manages to eat all the cheese</w:t>
      </w:r>
      <w:r w:rsidRPr="003A1C39">
        <w:t xml:space="preserve"> </w:t>
      </w:r>
      <w:r>
        <w:t>–</w:t>
      </w:r>
      <w:r w:rsidR="003A1C39" w:rsidRPr="003A1C39">
        <w:t xml:space="preserve"> </w:t>
      </w:r>
    </w:p>
    <w:p w14:paraId="1D749C84" w14:textId="50963377" w:rsidR="003A1C39" w:rsidRDefault="0066472F" w:rsidP="0066472F">
      <w:pPr>
        <w:pStyle w:val="ac"/>
        <w:ind w:left="1440"/>
        <w:rPr>
          <w:rFonts w:ascii="Consolas" w:hAnsi="Consolas"/>
          <w:b/>
        </w:rPr>
      </w:pPr>
      <w:r w:rsidRPr="005A0FC2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Mouse wi</w:t>
      </w:r>
      <w:r w:rsidRPr="005A0FC2">
        <w:rPr>
          <w:rFonts w:ascii="Consolas" w:hAnsi="Consolas"/>
          <w:b/>
          <w:bCs/>
        </w:rPr>
        <w:t>ll come back later!</w:t>
      </w:r>
      <w:r w:rsidRPr="005A0FC2">
        <w:rPr>
          <w:rFonts w:ascii="Consolas" w:hAnsi="Consolas"/>
          <w:b/>
        </w:rPr>
        <w:t>"</w:t>
      </w:r>
    </w:p>
    <w:p w14:paraId="3998F20C" w14:textId="77777777" w:rsidR="0066472F" w:rsidRDefault="0066472F" w:rsidP="0066472F">
      <w:pPr>
        <w:pStyle w:val="ac"/>
        <w:ind w:left="1440"/>
      </w:pPr>
    </w:p>
    <w:p w14:paraId="5B1B2BCA" w14:textId="7CF6EF9F" w:rsidR="0037619C" w:rsidRDefault="00563B40" w:rsidP="0037619C">
      <w:pPr>
        <w:pStyle w:val="ac"/>
        <w:numPr>
          <w:ilvl w:val="0"/>
          <w:numId w:val="2"/>
        </w:numPr>
      </w:pPr>
      <w:r>
        <w:t xml:space="preserve">On the </w:t>
      </w:r>
      <w:r w:rsidR="0066472F">
        <w:t>next</w:t>
      </w:r>
      <w:r>
        <w:t xml:space="preserve"> line</w:t>
      </w:r>
      <w:r w:rsidR="0066472F">
        <w:t>s</w:t>
      </w:r>
      <w:r>
        <w:t>, p</w:t>
      </w:r>
      <w:r w:rsidR="0037619C" w:rsidRPr="0037619C">
        <w:t xml:space="preserve">rint the </w:t>
      </w:r>
      <w:r w:rsidR="0066472F">
        <w:rPr>
          <w:b/>
          <w:bCs/>
        </w:rPr>
        <w:t xml:space="preserve">final state of the matrix </w:t>
      </w:r>
      <w:r w:rsidR="0066472F" w:rsidRPr="0066472F">
        <w:rPr>
          <w:bCs/>
        </w:rPr>
        <w:t>with the</w:t>
      </w:r>
      <w:r w:rsidR="0066472F">
        <w:rPr>
          <w:b/>
          <w:bCs/>
        </w:rPr>
        <w:t xml:space="preserve"> last known position of the mouse </w:t>
      </w:r>
      <w:r w:rsidR="0066472F" w:rsidRPr="0066472F">
        <w:rPr>
          <w:bCs/>
        </w:rPr>
        <w:t>in it.</w:t>
      </w:r>
      <w:r w:rsidR="0066472F">
        <w:rPr>
          <w:b/>
          <w:bCs/>
        </w:rPr>
        <w:t xml:space="preserve"> </w:t>
      </w:r>
      <w:r w:rsidR="0066472F" w:rsidRPr="00A93945">
        <w:rPr>
          <w:b/>
        </w:rPr>
        <w:t>Each row</w:t>
      </w:r>
      <w:r w:rsidR="0066472F">
        <w:rPr>
          <w:b/>
        </w:rPr>
        <w:t xml:space="preserve"> -</w:t>
      </w:r>
      <w:r w:rsidR="0066472F" w:rsidRPr="00A93945">
        <w:rPr>
          <w:b/>
        </w:rPr>
        <w:t xml:space="preserve"> on a new line</w:t>
      </w:r>
      <w:r w:rsidR="00C95C42">
        <w:t>.</w:t>
      </w:r>
    </w:p>
    <w:p w14:paraId="436F3309" w14:textId="12107925" w:rsidR="00C92274" w:rsidRPr="0066472F" w:rsidRDefault="005C256B" w:rsidP="007D1E27">
      <w:pPr>
        <w:pStyle w:val="2"/>
        <w:numPr>
          <w:ilvl w:val="0"/>
          <w:numId w:val="0"/>
        </w:numPr>
        <w:ind w:left="360" w:hanging="360"/>
        <w:rPr>
          <w:rFonts w:eastAsia="MS Mincho"/>
        </w:rPr>
      </w:pPr>
      <w:r w:rsidRPr="007D1E27">
        <w:t>Constraints</w:t>
      </w:r>
    </w:p>
    <w:p w14:paraId="25B0078C" w14:textId="61023923" w:rsidR="00C92274" w:rsidRDefault="00C92274">
      <w:pPr>
        <w:pStyle w:val="ac"/>
        <w:numPr>
          <w:ilvl w:val="0"/>
          <w:numId w:val="2"/>
        </w:numPr>
      </w:pPr>
      <w:r>
        <w:t xml:space="preserve">There will always be </w:t>
      </w:r>
      <w:r w:rsidR="0066472F" w:rsidRPr="0066472F">
        <w:rPr>
          <w:b/>
          <w:bCs/>
        </w:rPr>
        <w:t>at least one trap</w:t>
      </w:r>
      <w:r w:rsidR="0066472F" w:rsidRPr="0066472F">
        <w:rPr>
          <w:bCs/>
        </w:rPr>
        <w:t xml:space="preserve"> in the cupboard</w:t>
      </w:r>
      <w:r>
        <w:t>.</w:t>
      </w:r>
    </w:p>
    <w:p w14:paraId="2039645E" w14:textId="45C01FB5" w:rsidR="0066472F" w:rsidRDefault="0066472F">
      <w:pPr>
        <w:pStyle w:val="ac"/>
        <w:numPr>
          <w:ilvl w:val="0"/>
          <w:numId w:val="2"/>
        </w:numPr>
      </w:pPr>
      <w:r>
        <w:t xml:space="preserve">There </w:t>
      </w:r>
      <w:r w:rsidRPr="0066472F">
        <w:rPr>
          <w:b/>
        </w:rPr>
        <w:t>will always be some cheese</w:t>
      </w:r>
      <w:r>
        <w:t xml:space="preserve"> in the cupboard.</w:t>
      </w:r>
    </w:p>
    <w:p w14:paraId="737B6C92" w14:textId="72B40B0F" w:rsidR="0066472F" w:rsidRDefault="0066472F">
      <w:pPr>
        <w:pStyle w:val="ac"/>
        <w:numPr>
          <w:ilvl w:val="0"/>
          <w:numId w:val="2"/>
        </w:numPr>
      </w:pPr>
      <w:r>
        <w:t xml:space="preserve">There will always be </w:t>
      </w:r>
      <w:r w:rsidR="00090BC0">
        <w:t xml:space="preserve">a </w:t>
      </w:r>
      <w:r w:rsidR="00140F39" w:rsidRPr="005A0FC2">
        <w:rPr>
          <w:rFonts w:ascii="Consolas" w:hAnsi="Consolas"/>
          <w:b/>
        </w:rPr>
        <w:t>"</w:t>
      </w:r>
      <w:r w:rsidRPr="00140F39">
        <w:rPr>
          <w:rFonts w:ascii="Consolas" w:hAnsi="Consolas"/>
          <w:b/>
          <w:bCs/>
        </w:rPr>
        <w:t>danger</w:t>
      </w:r>
      <w:r w:rsidR="00140F39" w:rsidRPr="005A0FC2">
        <w:rPr>
          <w:rFonts w:ascii="Consolas" w:hAnsi="Consolas"/>
          <w:b/>
        </w:rPr>
        <w:t>"</w:t>
      </w:r>
      <w:r>
        <w:t xml:space="preserve"> command in the end, but </w:t>
      </w:r>
      <w:r w:rsidR="00140F39" w:rsidRPr="004A63EE">
        <w:rPr>
          <w:b/>
        </w:rPr>
        <w:t>it is not necessary to reach it</w:t>
      </w:r>
      <w:r w:rsidR="00140F39">
        <w:t xml:space="preserve">. </w:t>
      </w:r>
      <w:r w:rsidR="00140F39" w:rsidRPr="004A63EE">
        <w:rPr>
          <w:b/>
        </w:rPr>
        <w:t>The program may end earlier</w:t>
      </w:r>
      <w:r w:rsidR="00140F39">
        <w:t>.</w:t>
      </w:r>
    </w:p>
    <w:p w14:paraId="05E9C1D3" w14:textId="2F5F1741" w:rsidR="004A63EE" w:rsidRDefault="004A63EE">
      <w:pPr>
        <w:pStyle w:val="ac"/>
        <w:numPr>
          <w:ilvl w:val="0"/>
          <w:numId w:val="2"/>
        </w:numPr>
      </w:pPr>
      <w:r w:rsidRPr="004A63EE">
        <w:rPr>
          <w:b/>
        </w:rPr>
        <w:t>Each row</w:t>
      </w:r>
      <w:r>
        <w:t xml:space="preserve"> of the matrix will have the </w:t>
      </w:r>
      <w:r w:rsidRPr="004A63EE">
        <w:rPr>
          <w:b/>
        </w:rPr>
        <w:t>same length</w:t>
      </w:r>
      <w:r>
        <w:t>.</w:t>
      </w:r>
    </w:p>
    <w:p w14:paraId="4DED425E" w14:textId="77777777" w:rsidR="001D6C8C" w:rsidRDefault="001D6C8C" w:rsidP="007D1E27">
      <w:pPr>
        <w:pStyle w:val="2"/>
        <w:numPr>
          <w:ilvl w:val="0"/>
          <w:numId w:val="0"/>
        </w:numPr>
        <w:ind w:left="360" w:hanging="360"/>
        <w:rPr>
          <w:rFonts w:eastAsia="MS Mincho"/>
          <w:lang w:val="bg-BG" w:eastAsia="ja-JP"/>
        </w:rPr>
      </w:pPr>
      <w:r w:rsidRPr="007D1E27"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3402"/>
        <w:gridCol w:w="3522"/>
      </w:tblGrid>
      <w:tr w:rsidR="001D6C8C" w14:paraId="0B40E7C7" w14:textId="77777777" w:rsidTr="00A338F8">
        <w:trPr>
          <w:trHeight w:val="22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Output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ab"/>
              </w:rPr>
            </w:pPr>
            <w:r w:rsidRPr="00747907">
              <w:rPr>
                <w:rStyle w:val="ab"/>
              </w:rPr>
              <w:t>Comments</w:t>
            </w:r>
          </w:p>
        </w:tc>
      </w:tr>
      <w:tr w:rsidR="003A1C39" w14:paraId="4ED04491" w14:textId="77777777" w:rsidTr="00B4238A">
        <w:trPr>
          <w:trHeight w:val="1373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B8B0A" w14:textId="028D322A" w:rsidR="00C27E8C" w:rsidRPr="00C27E8C" w:rsidRDefault="00C27E8C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440B26">
              <w:rPr>
                <w:rFonts w:ascii="Consolas" w:hAnsi="Consolas"/>
                <w:noProof/>
              </w:rPr>
              <w:t>,5</w:t>
            </w:r>
          </w:p>
          <w:p w14:paraId="055014B1" w14:textId="36E1D0FF" w:rsidR="003A1C39" w:rsidRDefault="00C06837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 w:rsidR="0066472F">
              <w:rPr>
                <w:rFonts w:ascii="Consolas" w:hAnsi="Consolas"/>
                <w:noProof/>
              </w:rPr>
              <w:t>*M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719EA279" w14:textId="7A25A129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@@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264959FF" w14:textId="6CDC5B7D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C@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278E9EBB" w14:textId="1509F69C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*@@</w:t>
            </w:r>
            <w:r w:rsidR="003A1C39">
              <w:rPr>
                <w:rFonts w:ascii="Consolas" w:hAnsi="Consolas"/>
                <w:noProof/>
              </w:rPr>
              <w:t>*</w:t>
            </w:r>
          </w:p>
          <w:p w14:paraId="6FADC61A" w14:textId="60B55F79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*CC</w:t>
            </w:r>
            <w:r w:rsidR="003A1C39">
              <w:rPr>
                <w:rFonts w:ascii="Consolas" w:hAnsi="Consolas"/>
                <w:noProof/>
              </w:rPr>
              <w:t>*</w:t>
            </w:r>
          </w:p>
          <w:p w14:paraId="1D60FD43" w14:textId="2BDEBF9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2AF49BF6" w14:textId="1F251D53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down</w:t>
            </w:r>
          </w:p>
          <w:p w14:paraId="4B759235" w14:textId="2D755D9C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40D28BFE" w14:textId="0D593C72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33708827" w14:textId="72D973FA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1B4337E2" w14:textId="18F34D68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48ED543D" w14:textId="48657DA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71CA9670" w14:textId="12C8898C" w:rsidR="0066472F" w:rsidRPr="00747907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ange</w:t>
            </w:r>
            <w:r w:rsidR="00B4238A">
              <w:rPr>
                <w:rFonts w:ascii="Consolas" w:hAnsi="Consolas"/>
                <w:noProof/>
              </w:rPr>
              <w:t>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2D1CF" w14:textId="46EB1373" w:rsidR="00B4238A" w:rsidRPr="00B4238A" w:rsidRDefault="00147CE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Mouse is trapped</w:t>
            </w:r>
            <w:r w:rsidR="00B4238A" w:rsidRPr="00B4238A">
              <w:rPr>
                <w:rFonts w:ascii="Consolas" w:hAnsi="Consolas" w:cs="Consolas"/>
                <w:bCs/>
                <w:noProof/>
              </w:rPr>
              <w:t>!</w:t>
            </w:r>
          </w:p>
          <w:p w14:paraId="2B87C525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***</w:t>
            </w:r>
          </w:p>
          <w:p w14:paraId="12A2F935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M@@**</w:t>
            </w:r>
          </w:p>
          <w:p w14:paraId="113F14CA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CC@**</w:t>
            </w:r>
          </w:p>
          <w:p w14:paraId="3C0D3524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@@*</w:t>
            </w:r>
          </w:p>
          <w:p w14:paraId="21F4E098" w14:textId="61BC82EA" w:rsidR="003A1C39" w:rsidRPr="00747907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CC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ECDEA" w14:textId="4EDCD9AA" w:rsidR="00B4238A" w:rsidRDefault="003A1C39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3A1C39">
              <w:rPr>
                <w:rFonts w:cstheme="minorHAnsi"/>
                <w:noProof/>
              </w:rPr>
              <w:t xml:space="preserve">The </w:t>
            </w:r>
            <w:r w:rsidR="00B4238A">
              <w:rPr>
                <w:rFonts w:cstheme="minorHAnsi"/>
                <w:noProof/>
              </w:rPr>
              <w:t xml:space="preserve">mouse moves </w:t>
            </w:r>
            <w:r w:rsidRPr="003A1C39">
              <w:rPr>
                <w:rFonts w:cstheme="minorHAnsi"/>
                <w:noProof/>
              </w:rPr>
              <w:t xml:space="preserve">to the left and </w:t>
            </w:r>
            <w:r w:rsidR="00B4238A">
              <w:rPr>
                <w:rFonts w:cstheme="minorHAnsi"/>
                <w:noProof/>
              </w:rPr>
              <w:t xml:space="preserve">the position is marked with 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ascii="Consolas" w:hAnsi="Consolas"/>
                <w:b/>
              </w:rPr>
              <w:t>*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 w:rsidRPr="00B4238A">
              <w:rPr>
                <w:rFonts w:cstheme="minorHAnsi"/>
                <w:noProof/>
              </w:rPr>
              <w:t>, so nothing happens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394CE1C3" w14:textId="77777777" w:rsidR="00B4238A" w:rsidRDefault="00B4238A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is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down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but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@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, so we skip the command.</w:t>
            </w:r>
          </w:p>
          <w:p w14:paraId="3C1DFABD" w14:textId="01C2610F" w:rsidR="00B4238A" w:rsidRDefault="00B4238A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Next command -</w:t>
            </w:r>
            <w:r w:rsidRPr="003A1C39">
              <w:rPr>
                <w:rFonts w:cstheme="minorHAnsi"/>
                <w:noProof/>
              </w:rPr>
              <w:t xml:space="preserve">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left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the mouse moves to the left. The position is </w:t>
            </w:r>
            <w:r>
              <w:rPr>
                <w:rFonts w:cstheme="minorHAnsi"/>
                <w:noProof/>
              </w:rPr>
              <w:lastRenderedPageBreak/>
              <w:t xml:space="preserve">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*</w:t>
            </w:r>
            <w:r w:rsidRPr="005A0FC2">
              <w:rPr>
                <w:rFonts w:ascii="Consolas" w:hAnsi="Consolas"/>
                <w:b/>
              </w:rPr>
              <w:t>"</w:t>
            </w:r>
            <w:r w:rsidRPr="00B4238A">
              <w:rPr>
                <w:rFonts w:cstheme="minorHAnsi"/>
                <w:noProof/>
              </w:rPr>
              <w:t>, so nothing happens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0E8A02A2" w14:textId="62A75B2A" w:rsidR="00B4238A" w:rsidRDefault="00B4238A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is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down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T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so the mouse is trapped. Remember to mark the last known position of the mouse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M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</w:p>
          <w:p w14:paraId="4A58E183" w14:textId="28C58221" w:rsidR="003A1C39" w:rsidRPr="00537722" w:rsidRDefault="003A1C39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tr w:rsidR="003A1C39" w14:paraId="63F2C945" w14:textId="77777777" w:rsidTr="00A338F8">
        <w:trPr>
          <w:trHeight w:val="626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A3C4" w14:textId="23DE6282" w:rsidR="003A1C39" w:rsidRDefault="003A1C39" w:rsidP="00B4238A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lastRenderedPageBreak/>
              <w:t>4</w:t>
            </w:r>
            <w:r w:rsidR="00B4238A">
              <w:rPr>
                <w:rFonts w:ascii="Consolas" w:hAnsi="Consolas"/>
                <w:bCs/>
              </w:rPr>
              <w:t>,8</w:t>
            </w:r>
          </w:p>
          <w:p w14:paraId="7F0196AA" w14:textId="27158CF3" w:rsidR="003A1C39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C@**C*M</w:t>
            </w:r>
          </w:p>
          <w:p w14:paraId="3F32FF02" w14:textId="6D6A0436" w:rsidR="00B4238A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*@**CT</w:t>
            </w:r>
            <w:r w:rsidR="00B4238A">
              <w:rPr>
                <w:rFonts w:ascii="Consolas" w:hAnsi="Consolas"/>
                <w:bCs/>
              </w:rPr>
              <w:t>*</w:t>
            </w:r>
          </w:p>
          <w:p w14:paraId="0B1E0FF1" w14:textId="37DBDA0E" w:rsidR="00B4238A" w:rsidRPr="003A1C39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*@@@@</w:t>
            </w:r>
            <w:r w:rsidR="00B4238A">
              <w:rPr>
                <w:rFonts w:ascii="Consolas" w:hAnsi="Consolas"/>
                <w:bCs/>
              </w:rPr>
              <w:t>**</w:t>
            </w:r>
          </w:p>
          <w:p w14:paraId="34D2A3A9" w14:textId="5493C08D" w:rsidR="003A1C39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***C</w:t>
            </w:r>
            <w:r w:rsidR="00B4238A">
              <w:rPr>
                <w:rFonts w:ascii="Consolas" w:hAnsi="Consolas" w:cs="Consolas"/>
                <w:noProof/>
              </w:rPr>
              <w:t>***</w:t>
            </w:r>
          </w:p>
          <w:p w14:paraId="37E08CBB" w14:textId="50BAE414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2EBB112F" w14:textId="46C88C10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753A8DE" w14:textId="487177A2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65B203AD" w14:textId="6C57C450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294C6A0E" w14:textId="3CBB4479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6BBC84FD" w14:textId="3A5F0DA8" w:rsidR="006A44F4" w:rsidRPr="00747907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ange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618CF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No more cheese for tonight!</w:t>
            </w:r>
          </w:p>
          <w:p w14:paraId="3D3CCB08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CC@**C**</w:t>
            </w:r>
          </w:p>
          <w:p w14:paraId="6045CE97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T*@**CTM</w:t>
            </w:r>
          </w:p>
          <w:p w14:paraId="71136B24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**@@@@**</w:t>
            </w:r>
          </w:p>
          <w:p w14:paraId="3A46C503" w14:textId="110240B0" w:rsidR="003A1C39" w:rsidRPr="00747907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T***C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B88" w14:textId="7CEDA6DF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tr w:rsidR="00085434" w14:paraId="3FC5AC61" w14:textId="77777777" w:rsidTr="00A338F8">
        <w:trPr>
          <w:trHeight w:val="626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2009C" w14:textId="31F18804" w:rsidR="00085434" w:rsidRPr="0008543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,3</w:t>
            </w:r>
          </w:p>
          <w:p w14:paraId="003059D2" w14:textId="522EAA13" w:rsidR="0008543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CC</w:t>
            </w:r>
          </w:p>
          <w:p w14:paraId="6DFD0785" w14:textId="27D6045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TC</w:t>
            </w:r>
          </w:p>
          <w:p w14:paraId="0D9020ED" w14:textId="3A706EC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C*</w:t>
            </w:r>
          </w:p>
          <w:p w14:paraId="493348F4" w14:textId="29AF1CD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M*</w:t>
            </w:r>
          </w:p>
          <w:p w14:paraId="694C7F73" w14:textId="50F560F4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**</w:t>
            </w:r>
          </w:p>
          <w:p w14:paraId="633F79FD" w14:textId="77777777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**</w:t>
            </w:r>
          </w:p>
          <w:p w14:paraId="2ED322A3" w14:textId="68BD3BEB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17318B6D" w14:textId="1694CDE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04CD2DD1" w14:textId="637E57A4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62044FF9" w14:textId="544DB729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ight</w:t>
            </w:r>
          </w:p>
          <w:p w14:paraId="3905C451" w14:textId="5FF69AFF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60B37E8F" w14:textId="61599D1A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19F2C837" w14:textId="27A70BE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33690BD0" w14:textId="05911A6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17A6B64D" w14:textId="3C2EACB4" w:rsidR="006A44F4" w:rsidRPr="00713AC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ange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03D23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Happy mouse! All the cheese is eaten, good night!</w:t>
            </w:r>
          </w:p>
          <w:p w14:paraId="04F65125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M*</w:t>
            </w:r>
          </w:p>
          <w:p w14:paraId="78939B5B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T*</w:t>
            </w:r>
          </w:p>
          <w:p w14:paraId="51BBE4A0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303E9DA0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6D31D23F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71AC5959" w14:textId="78113F84" w:rsidR="0008543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 xml:space="preserve">@** 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CA011" w14:textId="77777777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7FACDA" w14:textId="77777777" w:rsidR="0099582B" w:rsidRDefault="0099582B" w:rsidP="008068A2">
      <w:pPr>
        <w:spacing w:after="0" w:line="240" w:lineRule="auto"/>
      </w:pPr>
      <w:r>
        <w:separator/>
      </w:r>
    </w:p>
  </w:endnote>
  <w:endnote w:type="continuationSeparator" w:id="0">
    <w:p w14:paraId="082ED167" w14:textId="77777777" w:rsidR="0099582B" w:rsidRDefault="009958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4238A" w:rsidRDefault="00B4238A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4238A" w:rsidRPr="002C539D" w:rsidRDefault="00B4238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4238A" w:rsidRPr="002C539D" w:rsidRDefault="00B4238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B4238A" w:rsidRPr="002C539D" w:rsidRDefault="00B4238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B4238A" w:rsidRPr="00596AA5" w:rsidRDefault="00B4238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B9AFF36" w:rsidR="00B4238A" w:rsidRPr="002C539D" w:rsidRDefault="00B4238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B4238A" w:rsidRPr="00596AA5" w:rsidRDefault="00B4238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4238A" w:rsidRPr="00596AA5" w:rsidRDefault="00B4238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2BE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2BE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B4238A" w:rsidRPr="00596AA5" w:rsidRDefault="00B4238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2BE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2BE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9DF92" w14:textId="77777777" w:rsidR="0099582B" w:rsidRDefault="0099582B" w:rsidP="008068A2">
      <w:pPr>
        <w:spacing w:after="0" w:line="240" w:lineRule="auto"/>
      </w:pPr>
      <w:r>
        <w:separator/>
      </w:r>
    </w:p>
  </w:footnote>
  <w:footnote w:type="continuationSeparator" w:id="0">
    <w:p w14:paraId="68C1CFF3" w14:textId="77777777" w:rsidR="0099582B" w:rsidRDefault="009958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4238A" w:rsidRDefault="00B4238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3206959">
    <w:abstractNumId w:val="0"/>
  </w:num>
  <w:num w:numId="2" w16cid:durableId="1901745311">
    <w:abstractNumId w:val="1"/>
  </w:num>
  <w:num w:numId="3" w16cid:durableId="1131676600">
    <w:abstractNumId w:val="2"/>
  </w:num>
  <w:num w:numId="4" w16cid:durableId="806816849">
    <w:abstractNumId w:val="0"/>
  </w:num>
  <w:num w:numId="5" w16cid:durableId="1839731728">
    <w:abstractNumId w:val="0"/>
  </w:num>
  <w:num w:numId="6" w16cid:durableId="1761023721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rQUArX/L4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434"/>
    <w:rsid w:val="0008559D"/>
    <w:rsid w:val="00085CE0"/>
    <w:rsid w:val="00086727"/>
    <w:rsid w:val="00090BC0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40F39"/>
    <w:rsid w:val="00142C75"/>
    <w:rsid w:val="001449E8"/>
    <w:rsid w:val="00144A11"/>
    <w:rsid w:val="00147CEA"/>
    <w:rsid w:val="001619DF"/>
    <w:rsid w:val="00164CDC"/>
    <w:rsid w:val="00165370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1E770D"/>
    <w:rsid w:val="00202683"/>
    <w:rsid w:val="00204CAC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230CF"/>
    <w:rsid w:val="0033212E"/>
    <w:rsid w:val="0033490F"/>
    <w:rsid w:val="003439DC"/>
    <w:rsid w:val="0037619C"/>
    <w:rsid w:val="003809D6"/>
    <w:rsid w:val="00380A57"/>
    <w:rsid w:val="003816BE"/>
    <w:rsid w:val="003817EF"/>
    <w:rsid w:val="00382A45"/>
    <w:rsid w:val="003A1601"/>
    <w:rsid w:val="003A1C39"/>
    <w:rsid w:val="003A33F9"/>
    <w:rsid w:val="003A5602"/>
    <w:rsid w:val="003B0278"/>
    <w:rsid w:val="003B1846"/>
    <w:rsid w:val="003B6A53"/>
    <w:rsid w:val="003D5044"/>
    <w:rsid w:val="003E1013"/>
    <w:rsid w:val="003E167F"/>
    <w:rsid w:val="003E2A3C"/>
    <w:rsid w:val="003E2F33"/>
    <w:rsid w:val="003E6BFB"/>
    <w:rsid w:val="003F1864"/>
    <w:rsid w:val="003F2E13"/>
    <w:rsid w:val="00410799"/>
    <w:rsid w:val="0041081C"/>
    <w:rsid w:val="00412D78"/>
    <w:rsid w:val="004311CA"/>
    <w:rsid w:val="00440B26"/>
    <w:rsid w:val="0047331A"/>
    <w:rsid w:val="0047640B"/>
    <w:rsid w:val="0047644B"/>
    <w:rsid w:val="00476D4B"/>
    <w:rsid w:val="00491748"/>
    <w:rsid w:val="004A63EE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30BB5"/>
    <w:rsid w:val="00537722"/>
    <w:rsid w:val="005439C9"/>
    <w:rsid w:val="00553CCB"/>
    <w:rsid w:val="00563B40"/>
    <w:rsid w:val="00563DC7"/>
    <w:rsid w:val="00564029"/>
    <w:rsid w:val="00564D7B"/>
    <w:rsid w:val="0056527D"/>
    <w:rsid w:val="00567847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A0FC2"/>
    <w:rsid w:val="005B0164"/>
    <w:rsid w:val="005B1362"/>
    <w:rsid w:val="005C131C"/>
    <w:rsid w:val="005C256B"/>
    <w:rsid w:val="005C6A24"/>
    <w:rsid w:val="005E04CE"/>
    <w:rsid w:val="005E602E"/>
    <w:rsid w:val="005E6CC9"/>
    <w:rsid w:val="00600083"/>
    <w:rsid w:val="00604363"/>
    <w:rsid w:val="00607F7E"/>
    <w:rsid w:val="00613F36"/>
    <w:rsid w:val="00624212"/>
    <w:rsid w:val="006242A9"/>
    <w:rsid w:val="00624DCF"/>
    <w:rsid w:val="00631399"/>
    <w:rsid w:val="0063342B"/>
    <w:rsid w:val="00640502"/>
    <w:rsid w:val="00644D27"/>
    <w:rsid w:val="00660026"/>
    <w:rsid w:val="006640AE"/>
    <w:rsid w:val="0066472F"/>
    <w:rsid w:val="00670041"/>
    <w:rsid w:val="00671FE2"/>
    <w:rsid w:val="00675760"/>
    <w:rsid w:val="00686C0C"/>
    <w:rsid w:val="00695634"/>
    <w:rsid w:val="006A2531"/>
    <w:rsid w:val="006A44F4"/>
    <w:rsid w:val="006B60BD"/>
    <w:rsid w:val="006D239A"/>
    <w:rsid w:val="006D49A6"/>
    <w:rsid w:val="006D605A"/>
    <w:rsid w:val="006E1302"/>
    <w:rsid w:val="006E2245"/>
    <w:rsid w:val="006E55B4"/>
    <w:rsid w:val="006E7E50"/>
    <w:rsid w:val="00701E4F"/>
    <w:rsid w:val="00704432"/>
    <w:rsid w:val="007051DF"/>
    <w:rsid w:val="00706D7B"/>
    <w:rsid w:val="00713AC4"/>
    <w:rsid w:val="00724DA4"/>
    <w:rsid w:val="00747907"/>
    <w:rsid w:val="00763912"/>
    <w:rsid w:val="00764396"/>
    <w:rsid w:val="00774E44"/>
    <w:rsid w:val="00784BEF"/>
    <w:rsid w:val="00785258"/>
    <w:rsid w:val="00791F02"/>
    <w:rsid w:val="0079324A"/>
    <w:rsid w:val="00793A5A"/>
    <w:rsid w:val="00794EEE"/>
    <w:rsid w:val="007A1FD4"/>
    <w:rsid w:val="007A635E"/>
    <w:rsid w:val="007B3686"/>
    <w:rsid w:val="007C2C37"/>
    <w:rsid w:val="007C3E81"/>
    <w:rsid w:val="007C42AC"/>
    <w:rsid w:val="007D1E27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562"/>
    <w:rsid w:val="008068A2"/>
    <w:rsid w:val="008105A0"/>
    <w:rsid w:val="00815F3F"/>
    <w:rsid w:val="00823A9F"/>
    <w:rsid w:val="00836CA4"/>
    <w:rsid w:val="00850325"/>
    <w:rsid w:val="0085184F"/>
    <w:rsid w:val="00861625"/>
    <w:rsid w:val="008617B5"/>
    <w:rsid w:val="00870828"/>
    <w:rsid w:val="008711DF"/>
    <w:rsid w:val="0088080B"/>
    <w:rsid w:val="00895662"/>
    <w:rsid w:val="008B07D7"/>
    <w:rsid w:val="008B557F"/>
    <w:rsid w:val="008C2344"/>
    <w:rsid w:val="008C2B83"/>
    <w:rsid w:val="008C5930"/>
    <w:rsid w:val="008D6097"/>
    <w:rsid w:val="008E2F8E"/>
    <w:rsid w:val="008E3376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9582B"/>
    <w:rsid w:val="009B4FB4"/>
    <w:rsid w:val="009C0C39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38F8"/>
    <w:rsid w:val="00A33DE1"/>
    <w:rsid w:val="00A35790"/>
    <w:rsid w:val="00A43E8C"/>
    <w:rsid w:val="00A45A89"/>
    <w:rsid w:val="00A47F12"/>
    <w:rsid w:val="00A5041E"/>
    <w:rsid w:val="00A66DE2"/>
    <w:rsid w:val="00A70227"/>
    <w:rsid w:val="00A847D3"/>
    <w:rsid w:val="00A93945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4238A"/>
    <w:rsid w:val="00B532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E7"/>
    <w:rsid w:val="00BA1F40"/>
    <w:rsid w:val="00BA4820"/>
    <w:rsid w:val="00BB05FA"/>
    <w:rsid w:val="00BB5B10"/>
    <w:rsid w:val="00BC56D6"/>
    <w:rsid w:val="00BD5821"/>
    <w:rsid w:val="00BE015C"/>
    <w:rsid w:val="00BE399E"/>
    <w:rsid w:val="00BF1775"/>
    <w:rsid w:val="00BF1DEE"/>
    <w:rsid w:val="00BF201D"/>
    <w:rsid w:val="00C0490B"/>
    <w:rsid w:val="00C06837"/>
    <w:rsid w:val="00C07904"/>
    <w:rsid w:val="00C121AF"/>
    <w:rsid w:val="00C14C80"/>
    <w:rsid w:val="00C22545"/>
    <w:rsid w:val="00C27853"/>
    <w:rsid w:val="00C27E8C"/>
    <w:rsid w:val="00C344A4"/>
    <w:rsid w:val="00C355A5"/>
    <w:rsid w:val="00C43B64"/>
    <w:rsid w:val="00C53F37"/>
    <w:rsid w:val="00C5499A"/>
    <w:rsid w:val="00C62A0F"/>
    <w:rsid w:val="00C62E87"/>
    <w:rsid w:val="00C82862"/>
    <w:rsid w:val="00C84E4D"/>
    <w:rsid w:val="00C92274"/>
    <w:rsid w:val="00C92BEC"/>
    <w:rsid w:val="00C95C42"/>
    <w:rsid w:val="00CA2FD0"/>
    <w:rsid w:val="00CB4CAF"/>
    <w:rsid w:val="00CB626D"/>
    <w:rsid w:val="00CC585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283A"/>
    <w:rsid w:val="00D73957"/>
    <w:rsid w:val="00D8395C"/>
    <w:rsid w:val="00D90C8A"/>
    <w:rsid w:val="00D910AA"/>
    <w:rsid w:val="00DA028F"/>
    <w:rsid w:val="00DA5FB3"/>
    <w:rsid w:val="00DB74EC"/>
    <w:rsid w:val="00DC28E6"/>
    <w:rsid w:val="00DC79E8"/>
    <w:rsid w:val="00DD3BBE"/>
    <w:rsid w:val="00DD55F0"/>
    <w:rsid w:val="00DD7BB2"/>
    <w:rsid w:val="00DE1B8E"/>
    <w:rsid w:val="00DF00FA"/>
    <w:rsid w:val="00DF57D8"/>
    <w:rsid w:val="00DF6F6D"/>
    <w:rsid w:val="00E032C5"/>
    <w:rsid w:val="00E11202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96D0D"/>
    <w:rsid w:val="00F976AD"/>
    <w:rsid w:val="00FA0711"/>
    <w:rsid w:val="00FA333D"/>
    <w:rsid w:val="00FA6461"/>
    <w:rsid w:val="00FB4342"/>
    <w:rsid w:val="00FD005A"/>
    <w:rsid w:val="00FE038F"/>
    <w:rsid w:val="00FE2FC7"/>
    <w:rsid w:val="00FE353D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238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1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1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a0"/>
    <w:rsid w:val="007E3B99"/>
  </w:style>
  <w:style w:type="paragraph" w:styleId="af0">
    <w:name w:val="Body Text"/>
    <w:basedOn w:val="a"/>
    <w:link w:val="af1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af1">
    <w:name w:val="Основен текст Знак"/>
    <w:basedOn w:val="a0"/>
    <w:link w:val="af0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5170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4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4429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bin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D233F3A-1378-4E99-A75C-65F40646C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4</TotalTime>
  <Pages>3</Pages>
  <Words>687</Words>
  <Characters>3920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-Advanced-May-2023-Regular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0</cp:revision>
  <cp:lastPrinted>2015-10-26T22:35:00Z</cp:lastPrinted>
  <dcterms:created xsi:type="dcterms:W3CDTF">2023-02-16T09:54:00Z</dcterms:created>
  <dcterms:modified xsi:type="dcterms:W3CDTF">2023-12-01T14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